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04450DE1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2F687BE8" w14:textId="77777777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2E19E2AC" w14:textId="77777777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459868A7" w:rsidR="00C94319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</w:t>
      </w:r>
      <w:r w:rsidR="007008B0">
        <w:rPr>
          <w:rFonts w:ascii="Times" w:hAnsi="Times"/>
          <w:b/>
        </w:rPr>
        <w:t>November</w:t>
      </w:r>
      <w:r w:rsidR="00131D52">
        <w:rPr>
          <w:rFonts w:ascii="Times" w:hAnsi="Times"/>
          <w:b/>
        </w:rPr>
        <w:t xml:space="preserve"> </w:t>
      </w:r>
      <w:r w:rsidR="007008B0">
        <w:rPr>
          <w:rFonts w:ascii="Times" w:hAnsi="Times"/>
          <w:b/>
        </w:rPr>
        <w:t>1</w:t>
      </w:r>
      <w:r w:rsidR="00131D52">
        <w:rPr>
          <w:rFonts w:ascii="Times" w:hAnsi="Times"/>
          <w:b/>
        </w:rPr>
        <w:t>7</w:t>
      </w:r>
      <w:r w:rsidR="00A43C91">
        <w:rPr>
          <w:rFonts w:ascii="Times" w:hAnsi="Times"/>
          <w:b/>
        </w:rPr>
        <w:t>, 2022</w:t>
      </w:r>
    </w:p>
    <w:p w14:paraId="001531B4" w14:textId="216CAA48" w:rsidR="00BC6B2D" w:rsidRPr="007979AC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   11:00 AM</w:t>
      </w:r>
    </w:p>
    <w:p w14:paraId="607E205D" w14:textId="77777777" w:rsidR="008C157F" w:rsidRPr="007979AC" w:rsidRDefault="008C157F" w:rsidP="008C157F">
      <w:pPr>
        <w:jc w:val="center"/>
        <w:rPr>
          <w:rFonts w:ascii="Times" w:hAnsi="Times"/>
        </w:rPr>
      </w:pP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40292D7E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7008B0">
        <w:rPr>
          <w:rFonts w:ascii="Times New Roman" w:hAnsi="Times New Roman"/>
        </w:rPr>
        <w:t>10</w:t>
      </w:r>
      <w:r w:rsidR="00820024">
        <w:rPr>
          <w:rFonts w:ascii="Times New Roman" w:hAnsi="Times New Roman"/>
        </w:rPr>
        <w:t>/2</w:t>
      </w:r>
      <w:r w:rsidR="007008B0">
        <w:rPr>
          <w:rFonts w:ascii="Times New Roman" w:hAnsi="Times New Roman"/>
        </w:rPr>
        <w:t>7</w:t>
      </w:r>
      <w:r w:rsidR="00820024">
        <w:rPr>
          <w:rFonts w:ascii="Times New Roman" w:hAnsi="Times New Roman"/>
        </w:rPr>
        <w:t>/2022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4E58345C" w14:textId="1FAC4A24" w:rsidR="008D551A" w:rsidRPr="0071170B" w:rsidRDefault="002E6E3C" w:rsidP="0071170B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229441A4" w14:textId="6FE2A7F1" w:rsidR="006A5938" w:rsidRPr="006B7EFD" w:rsidRDefault="00607027" w:rsidP="006B7EFD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0E44F99E" w14:textId="4F50AD06" w:rsidR="00C94319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650A9293" w14:textId="61A5F19C" w:rsidR="0071170B" w:rsidRDefault="0071170B" w:rsidP="0071170B">
      <w:pPr>
        <w:rPr>
          <w:rFonts w:ascii="Times New Roman" w:hAnsi="Times New Roman"/>
        </w:rPr>
      </w:pPr>
    </w:p>
    <w:p w14:paraId="3632D034" w14:textId="03323BD5" w:rsidR="0071170B" w:rsidRDefault="0071170B" w:rsidP="0071170B">
      <w:pPr>
        <w:rPr>
          <w:rFonts w:ascii="Times New Roman" w:hAnsi="Times New Roman"/>
        </w:rPr>
      </w:pPr>
      <w:r>
        <w:rPr>
          <w:rFonts w:ascii="Times New Roman" w:hAnsi="Times New Roman"/>
        </w:rPr>
        <w:t>Next scheduled meeting will be January 26, 2023.  Happy Holidays!!!</w:t>
      </w:r>
    </w:p>
    <w:p w14:paraId="303E2F54" w14:textId="77777777" w:rsidR="00575A23" w:rsidRDefault="00575A23" w:rsidP="00575A23">
      <w:pPr>
        <w:ind w:left="720"/>
        <w:rPr>
          <w:rFonts w:ascii="Times New Roman" w:hAnsi="Times New Roman"/>
        </w:rPr>
      </w:pPr>
    </w:p>
    <w:p w14:paraId="6FDA12D3" w14:textId="77777777" w:rsidR="00BC6B2D" w:rsidRDefault="00BC6B2D" w:rsidP="00BC6B2D">
      <w:pPr>
        <w:ind w:left="720"/>
        <w:rPr>
          <w:rFonts w:ascii="Times New Roman" w:hAnsi="Times New Roman"/>
        </w:rPr>
      </w:pPr>
    </w:p>
    <w:p w14:paraId="6B6039A7" w14:textId="559A1E8F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318218BF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ial:  </w:t>
      </w:r>
      <w:r w:rsidR="00F303FF">
        <w:rPr>
          <w:rFonts w:ascii="Times New Roman" w:eastAsia="Times New Roman" w:hAnsi="Times New Roman" w:cs="Times New Roman"/>
        </w:rPr>
        <w:t>1-</w:t>
      </w:r>
      <w:r>
        <w:rPr>
          <w:rFonts w:ascii="Times New Roman" w:eastAsia="Times New Roman" w:hAnsi="Times New Roman" w:cs="Times New Roman"/>
        </w:rPr>
        <w:t>650-479-3208</w:t>
      </w:r>
    </w:p>
    <w:p w14:paraId="556CBA5F" w14:textId="421F7CA1" w:rsidR="00BC6B2D" w:rsidRPr="007979AC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cess Code:</w:t>
      </w:r>
      <w:r w:rsidR="000A4D4B" w:rsidRPr="000A4D4B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D22A7B">
        <w:rPr>
          <w:rFonts w:ascii="Times New Roman" w:hAnsi="Times New Roman" w:cs="Times New Roman"/>
          <w:color w:val="000000"/>
          <w:shd w:val="clear" w:color="auto" w:fill="FFFFFF"/>
        </w:rPr>
        <w:t>232</w:t>
      </w:r>
      <w:r w:rsidR="007008B0">
        <w:rPr>
          <w:rFonts w:ascii="Times New Roman" w:hAnsi="Times New Roman" w:cs="Times New Roman"/>
          <w:color w:val="000000"/>
          <w:shd w:val="clear" w:color="auto" w:fill="FFFFFF"/>
        </w:rPr>
        <w:t>2 952 1215</w:t>
      </w: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default" r:id="rId9"/>
      <w:footerReference w:type="default" r:id="rId10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C9F70" w14:textId="77777777" w:rsidR="00DE2103" w:rsidRDefault="00DE2103" w:rsidP="00BE55D9">
      <w:r>
        <w:separator/>
      </w:r>
    </w:p>
  </w:endnote>
  <w:endnote w:type="continuationSeparator" w:id="0">
    <w:p w14:paraId="04DB2339" w14:textId="77777777" w:rsidR="00DE2103" w:rsidRDefault="00DE2103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51307" w14:textId="77777777" w:rsidR="00DE2103" w:rsidRDefault="00DE2103" w:rsidP="00BE55D9">
      <w:r>
        <w:separator/>
      </w:r>
    </w:p>
  </w:footnote>
  <w:footnote w:type="continuationSeparator" w:id="0">
    <w:p w14:paraId="569DECB6" w14:textId="77777777" w:rsidR="00DE2103" w:rsidRDefault="00DE2103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135525F7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5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7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18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19"/>
  </w:num>
  <w:num w:numId="17" w16cid:durableId="73402717">
    <w:abstractNumId w:val="16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31D52"/>
    <w:rsid w:val="0014309D"/>
    <w:rsid w:val="00144357"/>
    <w:rsid w:val="001525DA"/>
    <w:rsid w:val="001A2CC8"/>
    <w:rsid w:val="001B0ABA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347A1"/>
    <w:rsid w:val="00735FB8"/>
    <w:rsid w:val="0075752C"/>
    <w:rsid w:val="00776899"/>
    <w:rsid w:val="00781C33"/>
    <w:rsid w:val="0078799D"/>
    <w:rsid w:val="007978DC"/>
    <w:rsid w:val="007979AC"/>
    <w:rsid w:val="007B5578"/>
    <w:rsid w:val="007C225F"/>
    <w:rsid w:val="007D042D"/>
    <w:rsid w:val="007F2C72"/>
    <w:rsid w:val="00820024"/>
    <w:rsid w:val="008224E7"/>
    <w:rsid w:val="00827362"/>
    <w:rsid w:val="00834EF7"/>
    <w:rsid w:val="008444B5"/>
    <w:rsid w:val="00850968"/>
    <w:rsid w:val="00861428"/>
    <w:rsid w:val="00881BFE"/>
    <w:rsid w:val="008B71BF"/>
    <w:rsid w:val="008C1126"/>
    <w:rsid w:val="008C157F"/>
    <w:rsid w:val="008C2552"/>
    <w:rsid w:val="008D551A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C5435"/>
    <w:rsid w:val="009D1854"/>
    <w:rsid w:val="009E6CBF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A53C0"/>
    <w:rsid w:val="00AD03C4"/>
    <w:rsid w:val="00AD32DD"/>
    <w:rsid w:val="00AF152F"/>
    <w:rsid w:val="00B07A6E"/>
    <w:rsid w:val="00B1238C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39DD"/>
    <w:rsid w:val="00BB5D68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22A7B"/>
    <w:rsid w:val="00D41A05"/>
    <w:rsid w:val="00DC5D87"/>
    <w:rsid w:val="00DD164E"/>
    <w:rsid w:val="00DE2103"/>
    <w:rsid w:val="00E00D0E"/>
    <w:rsid w:val="00E01757"/>
    <w:rsid w:val="00E05616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76DE"/>
    <w:rsid w:val="00F10EAD"/>
    <w:rsid w:val="00F2170B"/>
    <w:rsid w:val="00F24309"/>
    <w:rsid w:val="00F24C2E"/>
    <w:rsid w:val="00F303FF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17</cp:revision>
  <cp:lastPrinted>2019-09-13T13:19:00Z</cp:lastPrinted>
  <dcterms:created xsi:type="dcterms:W3CDTF">2022-10-14T15:37:00Z</dcterms:created>
  <dcterms:modified xsi:type="dcterms:W3CDTF">2022-10-26T20:57:00Z</dcterms:modified>
</cp:coreProperties>
</file>